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dreas</w:t>
      </w:r>
    </w:p>
    <w:bookmarkStart w:id="20" w:name="setup-and-load-data"/>
    <w:p>
      <w:pPr>
        <w:pStyle w:val="Heading2"/>
      </w:pPr>
      <w:r>
        <w:t xml:space="preserve">Setup and load data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Learn how to get started at https://www.tidymodels.org/start/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End w:id="20"/>
    <w:bookmarkStart w:id="24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,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value_iq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s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figure-of-model-estimates"/>
    <w:p>
      <w:pPr>
        <w:pStyle w:val="Heading2"/>
      </w:pPr>
      <w:r>
        <w:t xml:space="preserve">Figure of model estimate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earning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analysis</dc:title>
  <dc:creator>Andreas</dc:creator>
  <cp:keywords/>
  <dcterms:created xsi:type="dcterms:W3CDTF">2023-11-09T15:09:10Z</dcterms:created>
  <dcterms:modified xsi:type="dcterms:W3CDTF">2023-11-09T15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